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'1.0' encoding='UTF-8' standalone='yes'?>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7EB3B9FA" w14:textId="498AFDCF" w:rsidR="00613C1F" w:rsidRPr="006576EA" w:rsidRDefault="0063007C" w:rsidP="008A4403">
      <w:pPr>
        <w:jc w:val="center"/>
      </w:pPr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7437CB1C" wp14:editId="25FCED64">
                <wp:simplePos x="0" y="0"/>
                <wp:positionH relativeFrom="column">
                  <wp:posOffset>-924560</wp:posOffset>
                </wp:positionH>
                <wp:positionV relativeFrom="margin">
                  <wp:posOffset>-621030</wp:posOffset>
                </wp:positionV>
                <wp:extent cx="5499735" cy="5996763"/>
                <wp:effectExtent l="0" t="0" r="5715" b="4445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99735" cy="5996763"/>
                          <a:chOff x="0" y="0"/>
                          <a:chExt cx="5499735" cy="5996763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11430" y="3810"/>
                            <a:ext cx="411480" cy="5992953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5088255" y="3810"/>
                            <a:ext cx="411480" cy="5992836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 rot="16200000">
                            <a:off x="2537460" y="-2537460"/>
                            <a:ext cx="411480" cy="5486400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30A6D7" id="Group 9" o:spid="_x0000_s1026" style="position:absolute;margin-left:-72.8pt;margin-top:-48.9pt;width:433.05pt;height:472.2pt;z-index:251664384;mso-position-vertical-relative:margin;mso-height-relative:margin" coordsize="54997,59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">
                <v:rect id="Rectangle 1" o:spid="_x0000_s1027" style="position:absolute;left:114;top:38;width:4115;height:599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" fillcolor="#090c79" stroked="f" strokeweight="1pt"/>
                <v:rect id="Rectangle 6" o:spid="_x0000_s1028" style="position:absolute;left:50882;top:38;width:4115;height:599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" fillcolor="#090c79" stroked="f" strokeweight="1pt"/>
                <v:rect id="Rectangle 7" o:spid="_x0000_s1029" style="position:absolute;left:25375;top:-25375;width:4114;height:54864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" fillcolor="#090c79" stroked="f" strokeweight="1pt"/>
                <w10:wrap anchory="margin"/>
              </v:group>
            </w:pict>
          </mc:Fallback>
        </mc:AlternateContent>
      </w:r>
      <w:r w:rsidR="008A4403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ADD4A0" wp14:editId="68705361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4023360" cy="40233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23360" cy="4023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66B642" w14:textId="4A6EF4DF" w:rsidR="008A4403" w:rsidRDefault="00BD6C32" w:rsidP="00640A66">
                            <w:pPr>
                              <w:jc w:val="center"/>
                            </w:pPr>
                            <w:r>
                              <w:t xml:space="preserve"/>
                            </w:r>
                            <w:r>
                              <w:drawing>
                                <wp:inline xmlns:pic="http://schemas.openxmlformats.org/drawingml/2006/picture">
                                  <wp:extent cx="3657600" cy="3657600"/>
                                  <wp:docPr id="10" name="Picture 10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0" name="H FN OPR R15.png"/>
                                          <pic:cNvPicPr/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57600" cy="3657600"/>
                                          </a:xfrm>
                                          <a:prstGeom prst="rect"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ADD4A0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0;margin-top:0;width:316.8pt;height:316.8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" filled="f" stroked="f" strokeweight=".5pt">
                <v:textbox>
                  <w:txbxContent>
                    <w:p w14:paraId="6666B642" w14:textId="4A6EF4DF" w:rsidR="008A4403" w:rsidRDefault="00BD6C32" w:rsidP="00640A66">
                      <w:pPr>
                        <w:jc w:val="center"/>
                      </w:pPr>
                      <w:r>
                        <w:t xml:space="preserve"/>
                      </w:r>
                      <w:r>
                        <w:drawing>
                          <wp:inline xmlns:a="http://schemas.openxmlformats.org/drawingml/2006/main" xmlns:pic="http://schemas.openxmlformats.org/drawingml/2006/picture">
                            <wp:extent cx="3657600" cy="3657600"/>
                            <wp:docPr id="10" name="Picture 10"/>
                            <wp:cNvGraphicFramePr>
                              <a:graphicFrameLocks noChangeAspect="1"/>
                            </wp:cNvGraphicFramePr>
                            <a:graphic>
                              <a:graphicData uri="http://schemas.openxmlformats.org/drawingml/2006/picture">
                                <pic:pic>
                                  <pic:nvPicPr>
                                    <pic:cNvPr id="0" name="H FN OPR R15.png"/>
                                    <pic:cNvPicPr/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57600" cy="3657600"/>
                                    </a:xfrm>
                                    <a:prstGeom prst="rect"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/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613C1F" w:rsidRPr="006576EA" w:rsidSect="005735D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8640" w:h="11520"/>
      <w:pgMar w:top="634" w:right="1440" w:bottom="216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40A815" w14:textId="77777777" w:rsidR="00CE2FF0" w:rsidRDefault="00CE2FF0" w:rsidP="00E3434C">
      <w:pPr>
        <w:spacing w:after="0" w:line="240" w:lineRule="auto"/>
      </w:pPr>
      <w:r>
        <w:separator/>
      </w:r>
    </w:p>
  </w:endnote>
  <w:endnote w:type="continuationSeparator" w:id="0">
    <w:p w14:paraId="697287DB" w14:textId="77777777" w:rsidR="00CE2FF0" w:rsidRDefault="00CE2FF0" w:rsidP="00E34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D8C72" w14:textId="77777777" w:rsidR="000E2A66" w:rsidRDefault="000E2A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02265" w14:textId="1B78AD22" w:rsidR="00E3434C" w:rsidRPr="00C45E20" w:rsidRDefault="00CD6629" w:rsidP="00E3434C">
    <w:pPr>
      <w:pStyle w:val="Footer"/>
      <w:ind w:left="-1440" w:right="-1260"/>
      <w:jc w:val="center"/>
      <w:rPr>
        <w:rFonts w:ascii="Times New Roman" w:hAnsi="Times New Roman" w:cs="Times New Roman"/>
        <w:b/>
        <w:bCs/>
        <w:color w:val="000000" w:themeColor="text1"/>
        <w:sz w:val="100"/>
        <w:szCs w:val="100"/>
        <w:lang w:val="en-US"/>
      </w:rPr>
    </w:pP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DE90864" wp14:editId="574DE3FD">
              <wp:simplePos x="0" y="0"/>
              <wp:positionH relativeFrom="column">
                <wp:posOffset>-916305</wp:posOffset>
              </wp:positionH>
              <wp:positionV relativeFrom="paragraph">
                <wp:posOffset>-196215</wp:posOffset>
              </wp:positionV>
              <wp:extent cx="5486400" cy="13716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B02A36A" w14:textId="64EB445F" w:rsidR="00C45E20" w:rsidRPr="000E2A66" w:rsidRDefault="00A1106A" w:rsidP="00CC481C">
                          <w:pPr>
                            <w:ind w:left="-154" w:right="-128"/>
                            <w:jc w:val="center"/>
                            <w:rPr>
                              <w:color w:val="FFFFFF" w:themeColor="background1"/>
                              <w:sz w:val="110"/>
                              <w:szCs w:val="110"/>
                            </w:rPr>
                          </w:pPr>
                          <w:r w:rsidRPr="000E2A66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110"/>
                              <w:szCs w:val="110"/>
                              <w:lang w:val="en-US"/>
                            </w:rPr>
                            <w:t xml:space="preserve">H FN OPR R15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DE9086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72.15pt;margin-top:-15.45pt;width:6in;height:10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" filled="f" stroked="f" strokeweight=".5pt">
              <v:textbox>
                <w:txbxContent>
                  <w:p w14:paraId="1B02A36A" w14:textId="64EB445F" w:rsidR="00C45E20" w:rsidRPr="000E2A66" w:rsidRDefault="00A1106A" w:rsidP="00CC481C">
                    <w:pPr>
                      <w:ind w:left="-154" w:right="-128"/>
                      <w:jc w:val="center"/>
                      <w:rPr>
                        <w:color w:val="FFFFFF" w:themeColor="background1"/>
                        <w:sz w:val="110"/>
                        <w:szCs w:val="110"/>
                      </w:rPr>
                    </w:pPr>
                    <w:bookmarkStart w:id="1" w:name="_GoBack"/>
                    <w:r w:rsidRPr="000E2A66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sz w:val="110"/>
                        <w:szCs w:val="110"/>
                        <w:lang w:val="en-US"/>
                      </w:rPr>
                      <w:t xml:space="preserve">H FN OPR R15</w:t>
                    </w:r>
                    <w:bookmarkEnd w:id="1"/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7B41E85" wp14:editId="640D0CBC">
              <wp:simplePos x="0" y="0"/>
              <wp:positionH relativeFrom="column">
                <wp:posOffset>-911860</wp:posOffset>
              </wp:positionH>
              <wp:positionV relativeFrom="paragraph">
                <wp:posOffset>-193675</wp:posOffset>
              </wp:positionV>
              <wp:extent cx="5486400" cy="1371600"/>
              <wp:effectExtent l="19050" t="19050" r="19050" b="190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solidFill>
                        <a:srgbClr val="090C79"/>
                      </a:solidFill>
                      <a:ln w="38100">
                        <a:solidFill>
                          <a:srgbClr val="090C79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899D5B3" id="Rectangle 2" o:spid="_x0000_s1026" style="position:absolute;margin-left:-71.8pt;margin-top:-15.25pt;width:6in;height:10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" fillcolor="#090c79" strokecolor="#090c79" strokeweight="3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18C335" w14:textId="77777777" w:rsidR="000E2A66" w:rsidRDefault="000E2A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6AE0C6" w14:textId="77777777" w:rsidR="00CE2FF0" w:rsidRDefault="00CE2FF0" w:rsidP="00E3434C">
      <w:pPr>
        <w:spacing w:after="0" w:line="240" w:lineRule="auto"/>
      </w:pPr>
      <w:r>
        <w:separator/>
      </w:r>
    </w:p>
  </w:footnote>
  <w:footnote w:type="continuationSeparator" w:id="0">
    <w:p w14:paraId="08BB04AD" w14:textId="77777777" w:rsidR="00CE2FF0" w:rsidRDefault="00CE2FF0" w:rsidP="00E343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AB380" w14:textId="77777777" w:rsidR="000E2A66" w:rsidRDefault="000E2A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53B0BC" w14:textId="77777777" w:rsidR="000E2A66" w:rsidRDefault="000E2A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CF532" w14:textId="77777777" w:rsidR="000E2A66" w:rsidRDefault="000E2A6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oofState w:spelling="clean" w:grammar="clean"/>
  <w:defaultTabStop w:val="720"/>
  <w:characterSpacingControl w:val="doNotCompress"/>
  <w:hdrShapeDefaults>
    <o:shapedefaults v:ext="edit" spidmax="2049">
      <o:colormru v:ext="edit" colors="#090c7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LKwtLA0NjUzMTJU0lEKTi0uzszPAykwNKoFAGQCnEwtAAAA"/>
  </w:docVars>
  <w:rsids>
    <w:rsidRoot w:val="00742664"/>
    <w:rsid w:val="00050C35"/>
    <w:rsid w:val="000A5E68"/>
    <w:rsid w:val="000D5F51"/>
    <w:rsid w:val="000E2A66"/>
    <w:rsid w:val="000E2A9F"/>
    <w:rsid w:val="00105F66"/>
    <w:rsid w:val="00122A8C"/>
    <w:rsid w:val="001570C9"/>
    <w:rsid w:val="00157E73"/>
    <w:rsid w:val="001719B0"/>
    <w:rsid w:val="00185B8C"/>
    <w:rsid w:val="001F6008"/>
    <w:rsid w:val="00201056"/>
    <w:rsid w:val="00265C71"/>
    <w:rsid w:val="002F0818"/>
    <w:rsid w:val="003355FA"/>
    <w:rsid w:val="003846FB"/>
    <w:rsid w:val="0039603C"/>
    <w:rsid w:val="0041262F"/>
    <w:rsid w:val="00444B55"/>
    <w:rsid w:val="004A1538"/>
    <w:rsid w:val="004A176F"/>
    <w:rsid w:val="004B5EEE"/>
    <w:rsid w:val="00504738"/>
    <w:rsid w:val="00506741"/>
    <w:rsid w:val="005735DF"/>
    <w:rsid w:val="005B6F46"/>
    <w:rsid w:val="005D7B59"/>
    <w:rsid w:val="005E3476"/>
    <w:rsid w:val="005E7320"/>
    <w:rsid w:val="005E7C65"/>
    <w:rsid w:val="00613C1F"/>
    <w:rsid w:val="0063007C"/>
    <w:rsid w:val="00640A66"/>
    <w:rsid w:val="006448AB"/>
    <w:rsid w:val="006576EA"/>
    <w:rsid w:val="006F57D4"/>
    <w:rsid w:val="00706BEB"/>
    <w:rsid w:val="00724C6E"/>
    <w:rsid w:val="00742664"/>
    <w:rsid w:val="00776AF8"/>
    <w:rsid w:val="00872D8D"/>
    <w:rsid w:val="008817DF"/>
    <w:rsid w:val="008A4403"/>
    <w:rsid w:val="008B7F87"/>
    <w:rsid w:val="009977DA"/>
    <w:rsid w:val="00A1106A"/>
    <w:rsid w:val="00A15606"/>
    <w:rsid w:val="00A44810"/>
    <w:rsid w:val="00AB2964"/>
    <w:rsid w:val="00AF4071"/>
    <w:rsid w:val="00AF55CD"/>
    <w:rsid w:val="00B12131"/>
    <w:rsid w:val="00B14798"/>
    <w:rsid w:val="00B16D86"/>
    <w:rsid w:val="00BD6C32"/>
    <w:rsid w:val="00BE5EF5"/>
    <w:rsid w:val="00BF3DA6"/>
    <w:rsid w:val="00C0227E"/>
    <w:rsid w:val="00C45E20"/>
    <w:rsid w:val="00CC37C7"/>
    <w:rsid w:val="00CC481C"/>
    <w:rsid w:val="00CD6629"/>
    <w:rsid w:val="00CE2FF0"/>
    <w:rsid w:val="00CF123B"/>
    <w:rsid w:val="00D055DE"/>
    <w:rsid w:val="00D36272"/>
    <w:rsid w:val="00D7663D"/>
    <w:rsid w:val="00E3434C"/>
    <w:rsid w:val="00F60ADB"/>
    <w:rsid w:val="00F61577"/>
    <w:rsid w:val="00FC4387"/>
    <w:rsid w:val="00FF5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090c79"/>
    </o:shapedefaults>
    <o:shapelayout v:ext="edit">
      <o:idmap v:ext="edit" data="1"/>
    </o:shapelayout>
  </w:shapeDefaults>
  <w:decimalSymbol w:val="."/>
  <w:listSeparator w:val=","/>
  <w14:docId w14:val="2D70407A"/>
  <w15:docId w15:val="{EB048C08-2725-452D-819F-F8CD1FEDF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434C"/>
  </w:style>
  <w:style w:type="paragraph" w:styleId="Footer">
    <w:name w:val="footer"/>
    <w:basedOn w:val="Normal"/>
    <w:link w:val="Foot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434C"/>
  </w:style>
  <w:style w:type="character" w:customStyle="1" w:styleId="hljs-builtin">
    <w:name w:val="hljs-built_in"/>
    <w:basedOn w:val="DefaultParagraphFont"/>
    <w:rsid w:val="006576EA"/>
  </w:style>
  <w:style w:type="character" w:customStyle="1" w:styleId="hljs-number">
    <w:name w:val="hljs-number"/>
    <w:basedOn w:val="DefaultParagraphFont"/>
    <w:rsid w:val="006576EA"/>
  </w:style>
  <w:style w:type="paragraph" w:styleId="BalloonText">
    <w:name w:val="Balloon Text"/>
    <w:basedOn w:val="Normal"/>
    <w:link w:val="BalloonTextChar"/>
    <w:uiPriority w:val="99"/>
    <w:semiHidden/>
    <w:unhideWhenUsed/>
    <w:rsid w:val="008B7F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F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Relationship Id="rId15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'1.0' encoding='UTF-8' standalone='yes'?>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037DB29-6930-46DB-A07B-940632DC1BDF}">
  <we:reference id="wa104051163" version="1.2.0.3" store="en-US" storeType="OMEX"/>
  <we:alternateReferences>
    <we:reference id="WA104051163" version="1.2.0.3" store="WA104051163" storeType="OMEX"/>
  </we:alternateReferences>
  <we:properties/>
  <we:bindings/>
  <we:snapshot xmlns:r="http://schemas.openxmlformats.org/officeDocument/2006/relationships"/>
</we:webextension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A6F21-8362-4CCC-BCE3-8DFC86CA0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5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nush Kumar</dc:creator>
  <cp:keywords/>
  <dc:description/>
  <cp:lastModifiedBy>Sriram Santhosh Rajkumar</cp:lastModifiedBy>
  <cp:revision>32</cp:revision>
  <cp:lastPrinted>2023-06-16T17:54:00Z</cp:lastPrinted>
  <dcterms:created xsi:type="dcterms:W3CDTF">2023-04-26T17:19:00Z</dcterms:created>
  <dcterms:modified xsi:type="dcterms:W3CDTF">2023-06-19T10:28:00Z</dcterms:modified>
</cp:coreProperties>
</file>